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70DC3" w:rsidRPr="00DB2FFA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jc w:val="right"/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</w:pPr>
      <w:r w:rsidRPr="00DB2FFA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>Załącznik Nr 5 do Zarz. Nr 33/11/12</w:t>
      </w:r>
    </w:p>
    <w:p w:rsidR="00670DC3" w:rsidRPr="00DB2FFA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jc w:val="right"/>
        <w:rPr>
          <w:rFonts w:ascii="Times New Roman" w:eastAsia="Times New Roman" w:hAnsi="Times New Roman" w:cs="Times New Roman"/>
          <w:color w:val="000000"/>
          <w:lang w:val="pl-PL"/>
        </w:rPr>
      </w:pPr>
    </w:p>
    <w:p w:rsidR="00670DC3" w:rsidRPr="00DB2FFA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jc w:val="right"/>
        <w:rPr>
          <w:rFonts w:ascii="Times New Roman" w:eastAsia="Times New Roman" w:hAnsi="Times New Roman" w:cs="Times New Roman"/>
          <w:color w:val="000000"/>
          <w:lang w:val="pl-PL"/>
        </w:rPr>
      </w:pPr>
    </w:p>
    <w:p w:rsidR="00670DC3" w:rsidRPr="00DB2FFA" w:rsidRDefault="004808F0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color w:val="000000"/>
          <w:lang w:val="pl-PL"/>
        </w:rPr>
      </w:pPr>
      <w:r>
        <w:rPr>
          <w:rFonts w:ascii="Verdana" w:eastAsia="Verdana" w:hAnsi="Verdana" w:cs="Verdana"/>
          <w:noProof/>
          <w:color w:val="000000"/>
          <w:lang w:val="pl-PL"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>
                <wp:simplePos x="0" y="0"/>
                <wp:positionH relativeFrom="margin">
                  <wp:posOffset>5486400</wp:posOffset>
                </wp:positionH>
                <wp:positionV relativeFrom="paragraph">
                  <wp:posOffset>0</wp:posOffset>
                </wp:positionV>
                <wp:extent cx="692150" cy="218440"/>
                <wp:effectExtent l="0" t="0" r="0" b="0"/>
                <wp:wrapNone/>
                <wp:docPr id="2" name="Prostoką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004688" y="3675543"/>
                          <a:ext cx="682625" cy="208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242D12" w:rsidRDefault="00242D12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/>
                    </wps:wsp>
                  </a:graphicData>
                </a:graphic>
              </wp:anchor>
            </w:drawing>
          </mc:Choice>
          <mc:Fallback>
            <w:pict>
              <v:rect id="Prostokąt 2" o:spid="_x0000_s1026" style="position:absolute;margin-left:6in;margin-top:0;width:54.5pt;height:17.2pt;z-index:25165824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">
                <v:stroke startarrowwidth="narrow" startarrowlength="short" endarrowwidth="narrow" endarrowlength="short"/>
                <v:textbox inset="2.53958mm,2.53958mm,2.53958mm,2.53958mm">
                  <w:txbxContent>
                    <w:p w:rsidR="00242D12" w:rsidRDefault="00242D12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Verdana" w:eastAsia="Verdana" w:hAnsi="Verdana" w:cs="Verdana"/>
          <w:noProof/>
          <w:color w:val="000000"/>
          <w:lang w:val="pl-PL"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>
                <wp:simplePos x="0" y="0"/>
                <wp:positionH relativeFrom="margin">
                  <wp:posOffset>4699000</wp:posOffset>
                </wp:positionH>
                <wp:positionV relativeFrom="paragraph">
                  <wp:posOffset>0</wp:posOffset>
                </wp:positionV>
                <wp:extent cx="796925" cy="218440"/>
                <wp:effectExtent l="0" t="0" r="0" b="0"/>
                <wp:wrapNone/>
                <wp:docPr id="1" name="Prostoką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952300" y="3675543"/>
                          <a:ext cx="787400" cy="208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242D12" w:rsidRDefault="00242D12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/>
                    </wps:wsp>
                  </a:graphicData>
                </a:graphic>
              </wp:anchor>
            </w:drawing>
          </mc:Choice>
          <mc:Fallback>
            <w:pict>
              <v:rect id="Prostokąt 1" o:spid="_x0000_s1027" style="position:absolute;margin-left:370pt;margin-top:0;width:62.75pt;height:17.2pt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">
                <v:stroke startarrowwidth="narrow" startarrowlength="short" endarrowwidth="narrow" endarrowlength="short"/>
                <v:textbox inset="2.53958mm,2.53958mm,2.53958mm,2.53958mm">
                  <w:txbxContent>
                    <w:p w:rsidR="00242D12" w:rsidRDefault="00242D12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Verdana" w:eastAsia="Verdana" w:hAnsi="Verdana" w:cs="Verdana"/>
          <w:noProof/>
          <w:color w:val="000000"/>
          <w:lang w:val="pl-PL"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>
                <wp:simplePos x="0" y="0"/>
                <wp:positionH relativeFrom="margin">
                  <wp:posOffset>4114800</wp:posOffset>
                </wp:positionH>
                <wp:positionV relativeFrom="paragraph">
                  <wp:posOffset>0</wp:posOffset>
                </wp:positionV>
                <wp:extent cx="600075" cy="218440"/>
                <wp:effectExtent l="0" t="0" r="0" b="0"/>
                <wp:wrapNone/>
                <wp:docPr id="3" name="Prostoką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050725" y="3675543"/>
                          <a:ext cx="590550" cy="208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242D12" w:rsidRDefault="00242D12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/>
                    </wps:wsp>
                  </a:graphicData>
                </a:graphic>
              </wp:anchor>
            </w:drawing>
          </mc:Choice>
          <mc:Fallback>
            <w:pict>
              <v:rect id="Prostokąt 3" o:spid="_x0000_s1028" style="position:absolute;margin-left:324pt;margin-top:0;width:47.25pt;height:17.2pt;z-index:2516602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">
                <v:stroke startarrowwidth="narrow" startarrowlength="short" endarrowwidth="narrow" endarrowlength="short"/>
                <v:textbox inset="2.53958mm,2.53958mm,2.53958mm,2.53958mm">
                  <w:txbxContent>
                    <w:p w:rsidR="00242D12" w:rsidRDefault="00242D12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670DC3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(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pieczęć</w:t>
      </w:r>
      <w:proofErr w:type="spellEnd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wydziału</w:t>
      </w:r>
      <w:proofErr w:type="spellEnd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)</w:t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KARTA PRZEDMIOTU</w:t>
      </w: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ind w:left="2124" w:firstLine="756"/>
        <w:rPr>
          <w:rFonts w:ascii="Arial" w:eastAsia="Arial" w:hAnsi="Arial" w:cs="Arial"/>
          <w:color w:val="000000"/>
          <w:sz w:val="22"/>
          <w:szCs w:val="22"/>
        </w:rPr>
      </w:pP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Arial" w:hAnsi="Arial" w:cs="Arial"/>
          <w:color w:val="000000"/>
          <w:sz w:val="16"/>
          <w:szCs w:val="16"/>
        </w:rPr>
      </w:pPr>
    </w:p>
    <w:tbl>
      <w:tblPr>
        <w:tblStyle w:val="a"/>
        <w:tblW w:w="9498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26"/>
        <w:gridCol w:w="3004"/>
        <w:gridCol w:w="1983"/>
        <w:gridCol w:w="559"/>
        <w:gridCol w:w="1258"/>
        <w:gridCol w:w="2268"/>
      </w:tblGrid>
      <w:tr w:rsidR="00670DC3" w:rsidTr="001118A6">
        <w:trPr>
          <w:jc w:val="center"/>
        </w:trPr>
        <w:tc>
          <w:tcPr>
            <w:tcW w:w="5972" w:type="dxa"/>
            <w:gridSpan w:val="4"/>
          </w:tcPr>
          <w:p w:rsidR="00670DC3" w:rsidRPr="00DB2FFA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1. Nazwa przedmiotu</w:t>
            </w:r>
            <w:r w:rsidRPr="00DB2FFA">
              <w:rPr>
                <w:rFonts w:ascii="Times New Roman" w:eastAsia="Times New Roman" w:hAnsi="Times New Roman" w:cs="Times New Roman"/>
                <w:b/>
                <w:smallCaps/>
                <w:color w:val="000000"/>
                <w:sz w:val="22"/>
                <w:szCs w:val="22"/>
                <w:lang w:val="pl-PL"/>
              </w:rPr>
              <w:t xml:space="preserve">: </w:t>
            </w:r>
            <w:bookmarkStart w:id="0" w:name="_GoBack"/>
            <w:r w:rsidR="00742BF2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Technologia BIM w inspekcji obiektów budowlanych</w:t>
            </w:r>
            <w:bookmarkEnd w:id="0"/>
          </w:p>
        </w:tc>
        <w:tc>
          <w:tcPr>
            <w:tcW w:w="3526" w:type="dxa"/>
            <w:gridSpan w:val="2"/>
            <w:tcBorders>
              <w:left w:val="dotted" w:sz="4" w:space="0" w:color="FFFFFF"/>
            </w:tcBorders>
          </w:tcPr>
          <w:p w:rsidR="00670DC3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2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Kod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przedmiotu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: </w:t>
            </w:r>
          </w:p>
        </w:tc>
      </w:tr>
      <w:tr w:rsidR="00670DC3" w:rsidRPr="00E7629E" w:rsidTr="001118A6">
        <w:trPr>
          <w:jc w:val="center"/>
        </w:trPr>
        <w:tc>
          <w:tcPr>
            <w:tcW w:w="9498" w:type="dxa"/>
            <w:gridSpan w:val="6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3. Karta przedmiotu ważna od roku akademickiego: 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2018/2019</w:t>
            </w:r>
          </w:p>
        </w:tc>
      </w:tr>
      <w:tr w:rsidR="00670DC3" w:rsidRPr="00E7629E" w:rsidTr="001118A6">
        <w:trPr>
          <w:jc w:val="center"/>
        </w:trPr>
        <w:tc>
          <w:tcPr>
            <w:tcW w:w="9498" w:type="dxa"/>
            <w:gridSpan w:val="6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4. Forma kształcenia: 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tudia trzeciego stopnia</w:t>
            </w:r>
          </w:p>
        </w:tc>
      </w:tr>
      <w:tr w:rsidR="00670DC3" w:rsidRPr="001118A6" w:rsidTr="001118A6">
        <w:trPr>
          <w:trHeight w:val="340"/>
          <w:jc w:val="center"/>
        </w:trPr>
        <w:tc>
          <w:tcPr>
            <w:tcW w:w="9498" w:type="dxa"/>
            <w:gridSpan w:val="6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5. Forma studiów</w:t>
            </w:r>
            <w:r w:rsidRPr="00DB2FFA">
              <w:rPr>
                <w:rFonts w:ascii="Times New Roman" w:eastAsia="Times New Roman" w:hAnsi="Times New Roman" w:cs="Times New Roman"/>
                <w:smallCaps/>
                <w:color w:val="000000"/>
                <w:sz w:val="22"/>
                <w:szCs w:val="22"/>
                <w:lang w:val="pl-PL"/>
              </w:rPr>
              <w:t xml:space="preserve">: 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tudia stacjonarne</w:t>
            </w:r>
          </w:p>
        </w:tc>
      </w:tr>
      <w:tr w:rsidR="00670DC3" w:rsidRPr="00E7629E" w:rsidTr="001118A6">
        <w:trPr>
          <w:jc w:val="center"/>
        </w:trPr>
        <w:tc>
          <w:tcPr>
            <w:tcW w:w="9498" w:type="dxa"/>
            <w:gridSpan w:val="6"/>
          </w:tcPr>
          <w:p w:rsidR="00670DC3" w:rsidRPr="001B21A2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910"/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1B21A2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6. Kierunek studiów</w:t>
            </w:r>
            <w:r w:rsidRPr="001B21A2">
              <w:rPr>
                <w:rFonts w:ascii="Times New Roman" w:eastAsia="Times New Roman" w:hAnsi="Times New Roman" w:cs="Times New Roman"/>
                <w:smallCaps/>
                <w:color w:val="000000"/>
                <w:sz w:val="22"/>
                <w:szCs w:val="22"/>
                <w:lang w:val="pl-PL"/>
              </w:rPr>
              <w:t>:</w:t>
            </w:r>
            <w:r w:rsidRPr="001B21A2">
              <w:rPr>
                <w:rFonts w:ascii="Times New Roman" w:eastAsia="Times New Roman" w:hAnsi="Times New Roman" w:cs="Times New Roman"/>
                <w:smallCaps/>
                <w:color w:val="000000"/>
                <w:lang w:val="pl-PL"/>
              </w:rPr>
              <w:t xml:space="preserve"> </w:t>
            </w:r>
            <w:r w:rsidR="001B21A2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Interdyscyplinarne studia doktoranckie </w:t>
            </w:r>
            <w:r w:rsidR="004C644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‘</w:t>
            </w:r>
            <w:r w:rsidR="001B21A2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ulacje w Inżynierii</w:t>
            </w:r>
            <w:r w:rsidR="004C644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’</w:t>
            </w:r>
          </w:p>
        </w:tc>
      </w:tr>
      <w:tr w:rsidR="00670DC3" w:rsidTr="001118A6">
        <w:trPr>
          <w:jc w:val="center"/>
        </w:trPr>
        <w:tc>
          <w:tcPr>
            <w:tcW w:w="9498" w:type="dxa"/>
            <w:gridSpan w:val="6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910"/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vertAlign w:val="superscript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7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Profil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studiów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: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kademicki</w:t>
            </w:r>
            <w:proofErr w:type="spellEnd"/>
          </w:p>
        </w:tc>
      </w:tr>
      <w:tr w:rsidR="00670DC3" w:rsidTr="001118A6">
        <w:trPr>
          <w:jc w:val="center"/>
        </w:trPr>
        <w:tc>
          <w:tcPr>
            <w:tcW w:w="9498" w:type="dxa"/>
            <w:gridSpan w:val="6"/>
          </w:tcPr>
          <w:p w:rsidR="00670DC3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8. </w:t>
            </w:r>
            <w:proofErr w:type="spellStart"/>
            <w:r w:rsidR="001B21A2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Dyscyplin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mallCaps/>
                <w:color w:val="000000"/>
                <w:sz w:val="22"/>
                <w:szCs w:val="22"/>
              </w:rPr>
              <w:t xml:space="preserve">: </w:t>
            </w:r>
            <w:proofErr w:type="spellStart"/>
            <w:r w:rsidR="00742BF2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udownictwo</w:t>
            </w:r>
            <w:proofErr w:type="spellEnd"/>
          </w:p>
        </w:tc>
      </w:tr>
      <w:tr w:rsidR="00670DC3" w:rsidTr="001118A6">
        <w:trPr>
          <w:jc w:val="center"/>
        </w:trPr>
        <w:tc>
          <w:tcPr>
            <w:tcW w:w="9498" w:type="dxa"/>
            <w:gridSpan w:val="6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9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Semestr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:</w:t>
            </w:r>
            <w:r w:rsidRPr="001B21A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1B21A2" w:rsidRPr="001B21A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zedmiot</w:t>
            </w:r>
            <w:proofErr w:type="spellEnd"/>
            <w:r w:rsidR="001B21A2" w:rsidRPr="001B21A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1B21A2" w:rsidRPr="001B21A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bieralny</w:t>
            </w:r>
            <w:proofErr w:type="spellEnd"/>
          </w:p>
        </w:tc>
      </w:tr>
      <w:tr w:rsidR="00670DC3" w:rsidRPr="00E7629E" w:rsidTr="001118A6">
        <w:trPr>
          <w:jc w:val="center"/>
        </w:trPr>
        <w:tc>
          <w:tcPr>
            <w:tcW w:w="9498" w:type="dxa"/>
            <w:gridSpan w:val="6"/>
          </w:tcPr>
          <w:p w:rsidR="00670DC3" w:rsidRPr="00DB2FFA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0. Jednostka prowadząca przedmiot: </w:t>
            </w:r>
            <w:r w:rsidR="00742BF2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ydział Budownictwa</w:t>
            </w:r>
            <w:r w:rsidR="0046453E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, Katedra Konstrukcji Budowlanych</w:t>
            </w:r>
          </w:p>
        </w:tc>
      </w:tr>
      <w:tr w:rsidR="00670DC3" w:rsidRPr="001118A6" w:rsidTr="001118A6">
        <w:trPr>
          <w:jc w:val="center"/>
        </w:trPr>
        <w:tc>
          <w:tcPr>
            <w:tcW w:w="9498" w:type="dxa"/>
            <w:gridSpan w:val="6"/>
          </w:tcPr>
          <w:p w:rsidR="00670DC3" w:rsidRPr="00DB2FFA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11. Prowadzący przedmiot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: </w:t>
            </w:r>
            <w:r w:rsidR="00742BF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dr hab. inż. Mariusz Jaśniok, prof. PŚ</w:t>
            </w:r>
          </w:p>
        </w:tc>
      </w:tr>
      <w:tr w:rsidR="00670DC3" w:rsidRPr="00E7629E" w:rsidTr="001118A6">
        <w:trPr>
          <w:jc w:val="center"/>
        </w:trPr>
        <w:tc>
          <w:tcPr>
            <w:tcW w:w="9498" w:type="dxa"/>
            <w:gridSpan w:val="6"/>
          </w:tcPr>
          <w:p w:rsidR="00670DC3" w:rsidRPr="001B21A2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vertAlign w:val="superscript"/>
                <w:lang w:val="pl-PL"/>
              </w:rPr>
            </w:pPr>
            <w:r w:rsidRPr="001B21A2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2. Przynależność do grupy przedmiotów: </w:t>
            </w:r>
            <w:r w:rsidR="001B21A2" w:rsidRPr="001B21A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moduł fakultatywny</w:t>
            </w:r>
          </w:p>
        </w:tc>
      </w:tr>
      <w:tr w:rsidR="00670DC3" w:rsidTr="001118A6">
        <w:trPr>
          <w:jc w:val="center"/>
        </w:trPr>
        <w:tc>
          <w:tcPr>
            <w:tcW w:w="9498" w:type="dxa"/>
            <w:gridSpan w:val="6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vertAlign w:val="superscript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13. Status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przedmiotu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: </w:t>
            </w:r>
            <w:proofErr w:type="spellStart"/>
            <w:r w:rsidR="001E252B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oduł</w:t>
            </w:r>
            <w:proofErr w:type="spellEnd"/>
            <w:r w:rsidR="001E252B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1E252B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ecjalistyczny</w:t>
            </w:r>
            <w:proofErr w:type="spellEnd"/>
          </w:p>
        </w:tc>
      </w:tr>
      <w:tr w:rsidR="00670DC3" w:rsidRPr="001118A6" w:rsidTr="001118A6">
        <w:trPr>
          <w:jc w:val="center"/>
        </w:trPr>
        <w:tc>
          <w:tcPr>
            <w:tcW w:w="9498" w:type="dxa"/>
            <w:gridSpan w:val="6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4. Język prowadzenia zajęć: 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polski</w:t>
            </w:r>
          </w:p>
        </w:tc>
      </w:tr>
      <w:tr w:rsidR="00670DC3" w:rsidRPr="00E7629E" w:rsidTr="001118A6">
        <w:trPr>
          <w:jc w:val="center"/>
        </w:trPr>
        <w:tc>
          <w:tcPr>
            <w:tcW w:w="9498" w:type="dxa"/>
            <w:gridSpan w:val="6"/>
          </w:tcPr>
          <w:p w:rsidR="00670DC3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5. Przedmioty wprowadzające oraz wymagania wstępne: </w:t>
            </w:r>
          </w:p>
          <w:p w:rsidR="00C56F32" w:rsidRPr="00DB2FFA" w:rsidRDefault="00C56F32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Ukończone </w:t>
            </w:r>
            <w:r w:rsidR="001E252B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tudia drugiego stopnia w jednej z dyscyplin w dziedzinie nauk technicznych</w:t>
            </w:r>
          </w:p>
        </w:tc>
      </w:tr>
      <w:tr w:rsidR="00670DC3" w:rsidRPr="00E7629E" w:rsidTr="001118A6">
        <w:trPr>
          <w:jc w:val="center"/>
        </w:trPr>
        <w:tc>
          <w:tcPr>
            <w:tcW w:w="9498" w:type="dxa"/>
            <w:gridSpan w:val="6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6. Cel przedmiotu: </w:t>
            </w:r>
          </w:p>
          <w:p w:rsidR="004C16C0" w:rsidRDefault="004C16C0" w:rsidP="004C16C0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Interdyscyplinarne spojrzenie na cyfrową rewolucję w budownictwie, której podstawą jest technologia BIM (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Buildin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Information Modeling), na przykładzie metodyki inspekcji obiektów budowlanych umożliwiającej ocenę trwałości i bezpieczeństwa użytkowania obiektów budowlanych.  </w:t>
            </w:r>
          </w:p>
          <w:p w:rsidR="004C16C0" w:rsidRPr="00DB2FFA" w:rsidRDefault="00AE1A6F" w:rsidP="001118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ykłady</w:t>
            </w:r>
            <w:r w:rsidR="004C16C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obok głównej dyscypliny ‘budownictwo’ zawierają elementy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z</w:t>
            </w:r>
            <w:r w:rsidR="004C16C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dyscyplin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:</w:t>
            </w:r>
            <w:r w:rsidR="004C16C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‘chemia’, ‘mechanika’, ‘elektronika’, 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‘</w:t>
            </w:r>
            <w:r w:rsidR="004C16C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informatyka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’ i ‘inżynieria materiałowa’</w:t>
            </w:r>
            <w:r w:rsidR="004C16C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.</w:t>
            </w:r>
          </w:p>
          <w:p w:rsidR="00670DC3" w:rsidRPr="00DB2FFA" w:rsidRDefault="00670DC3" w:rsidP="001118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</w:p>
        </w:tc>
      </w:tr>
      <w:tr w:rsidR="00670DC3" w:rsidTr="001118A6">
        <w:trPr>
          <w:jc w:val="center"/>
        </w:trPr>
        <w:tc>
          <w:tcPr>
            <w:tcW w:w="9498" w:type="dxa"/>
            <w:gridSpan w:val="6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17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Efekty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kształceni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: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vertAlign w:val="superscript"/>
              </w:rPr>
              <w:footnoteReference w:id="1"/>
            </w:r>
          </w:p>
        </w:tc>
      </w:tr>
      <w:tr w:rsidR="00670DC3" w:rsidRPr="00E7629E" w:rsidTr="005E6440">
        <w:trPr>
          <w:jc w:val="center"/>
        </w:trPr>
        <w:tc>
          <w:tcPr>
            <w:tcW w:w="426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r</w:t>
            </w:r>
          </w:p>
        </w:tc>
        <w:tc>
          <w:tcPr>
            <w:tcW w:w="3004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pis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fekt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ształcenia</w:t>
            </w:r>
            <w:proofErr w:type="spellEnd"/>
          </w:p>
        </w:tc>
        <w:tc>
          <w:tcPr>
            <w:tcW w:w="1983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etod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rawdzeni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fekt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ształcenia</w:t>
            </w:r>
            <w:proofErr w:type="spellEnd"/>
          </w:p>
        </w:tc>
        <w:tc>
          <w:tcPr>
            <w:tcW w:w="1817" w:type="dxa"/>
            <w:gridSpan w:val="2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Forma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owadzeni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zajęć</w:t>
            </w:r>
            <w:proofErr w:type="spellEnd"/>
          </w:p>
        </w:tc>
        <w:tc>
          <w:tcPr>
            <w:tcW w:w="2268" w:type="dxa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Odniesienie do efektów 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br/>
              <w:t>dla kierunku studiów</w:t>
            </w:r>
          </w:p>
        </w:tc>
      </w:tr>
      <w:tr w:rsidR="00670DC3" w:rsidRPr="00D221BC" w:rsidTr="005E6440">
        <w:trPr>
          <w:jc w:val="center"/>
        </w:trPr>
        <w:tc>
          <w:tcPr>
            <w:tcW w:w="426" w:type="dxa"/>
          </w:tcPr>
          <w:p w:rsidR="00670DC3" w:rsidRPr="00DB2FFA" w:rsidRDefault="00633F6B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1.</w:t>
            </w:r>
          </w:p>
        </w:tc>
        <w:tc>
          <w:tcPr>
            <w:tcW w:w="3004" w:type="dxa"/>
          </w:tcPr>
          <w:p w:rsidR="00670DC3" w:rsidRPr="00DB2FFA" w:rsidRDefault="00AE1A6F">
            <w:pPr>
              <w:pStyle w:val="Normalny1"/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Zna p</w:t>
            </w:r>
            <w:r w:rsidRPr="00AE1A6F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odstawy i założenia technologii BIM (</w:t>
            </w:r>
            <w:proofErr w:type="spellStart"/>
            <w:r w:rsidRPr="00AE1A6F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Building</w:t>
            </w:r>
            <w:proofErr w:type="spellEnd"/>
            <w:r w:rsidRPr="00AE1A6F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 xml:space="preserve"> Information </w:t>
            </w:r>
            <w:proofErr w:type="spellStart"/>
            <w:r w:rsidRPr="00AE1A6F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Modelling</w:t>
            </w:r>
            <w:proofErr w:type="spellEnd"/>
            <w:r w:rsidRPr="00AE1A6F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 xml:space="preserve">) </w:t>
            </w:r>
            <w:r w:rsidR="004C6443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 xml:space="preserve">stosowanej </w:t>
            </w:r>
            <w:r w:rsidRPr="00AE1A6F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w budownictwie</w:t>
            </w:r>
          </w:p>
        </w:tc>
        <w:tc>
          <w:tcPr>
            <w:tcW w:w="1983" w:type="dxa"/>
            <w:vAlign w:val="center"/>
          </w:tcPr>
          <w:p w:rsidR="00670DC3" w:rsidRPr="00DB2FFA" w:rsidRDefault="001118A6" w:rsidP="001118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kolokwium</w:t>
            </w:r>
          </w:p>
        </w:tc>
        <w:tc>
          <w:tcPr>
            <w:tcW w:w="1817" w:type="dxa"/>
            <w:gridSpan w:val="2"/>
            <w:vAlign w:val="center"/>
          </w:tcPr>
          <w:p w:rsidR="00670DC3" w:rsidRPr="00DB2FFA" w:rsidRDefault="001118A6" w:rsidP="001118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2268" w:type="dxa"/>
            <w:vAlign w:val="center"/>
          </w:tcPr>
          <w:p w:rsidR="00EC1BA6" w:rsidRPr="005E6440" w:rsidRDefault="00E7629E" w:rsidP="001118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_</w:t>
            </w:r>
            <w:r w:rsidR="00D128E4" w:rsidRPr="005E644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01+++</w:t>
            </w:r>
          </w:p>
          <w:p w:rsidR="00D128E4" w:rsidRPr="005E6440" w:rsidRDefault="00E7629E" w:rsidP="00D128E4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_</w:t>
            </w:r>
            <w:r w:rsidR="00D128E4" w:rsidRPr="005E644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06+++</w:t>
            </w:r>
          </w:p>
        </w:tc>
      </w:tr>
      <w:tr w:rsidR="00670DC3" w:rsidRPr="00D221BC" w:rsidTr="005E6440">
        <w:trPr>
          <w:jc w:val="center"/>
        </w:trPr>
        <w:tc>
          <w:tcPr>
            <w:tcW w:w="426" w:type="dxa"/>
          </w:tcPr>
          <w:p w:rsidR="00670DC3" w:rsidRPr="00DB2FFA" w:rsidRDefault="00F352CF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2.</w:t>
            </w:r>
          </w:p>
        </w:tc>
        <w:tc>
          <w:tcPr>
            <w:tcW w:w="3004" w:type="dxa"/>
          </w:tcPr>
          <w:p w:rsidR="00670DC3" w:rsidRDefault="00702F95">
            <w:pPr>
              <w:pStyle w:val="Normalny1"/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Zna główne przyczyny degradacji obiektów budowlanych oraz sposoby wydłużenia ich</w:t>
            </w:r>
            <w:r w:rsidR="00BF1C26" w:rsidRPr="00BF1C26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trwałości</w:t>
            </w:r>
            <w:r w:rsidR="00BF1C26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, ze szczególnym uwzględnieniem konstrukcji betonowych</w:t>
            </w:r>
          </w:p>
          <w:p w:rsidR="00F352CF" w:rsidRDefault="00F352CF">
            <w:pPr>
              <w:pStyle w:val="Normalny1"/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</w:pPr>
          </w:p>
          <w:p w:rsidR="00F352CF" w:rsidRPr="00DB2FFA" w:rsidRDefault="00F352CF">
            <w:pPr>
              <w:pStyle w:val="Normalny1"/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</w:pPr>
          </w:p>
        </w:tc>
        <w:tc>
          <w:tcPr>
            <w:tcW w:w="1983" w:type="dxa"/>
            <w:vAlign w:val="center"/>
          </w:tcPr>
          <w:p w:rsidR="00670DC3" w:rsidRPr="00DB2FFA" w:rsidRDefault="001118A6" w:rsidP="001118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lastRenderedPageBreak/>
              <w:t>kolokwium</w:t>
            </w:r>
          </w:p>
        </w:tc>
        <w:tc>
          <w:tcPr>
            <w:tcW w:w="1817" w:type="dxa"/>
            <w:gridSpan w:val="2"/>
            <w:vAlign w:val="center"/>
          </w:tcPr>
          <w:p w:rsidR="00670DC3" w:rsidRPr="00DB2FFA" w:rsidRDefault="001118A6" w:rsidP="001118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2268" w:type="dxa"/>
            <w:vAlign w:val="center"/>
          </w:tcPr>
          <w:p w:rsidR="00EC1BA6" w:rsidRPr="005E6440" w:rsidRDefault="00E7629E" w:rsidP="001118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_</w:t>
            </w:r>
            <w:r w:rsidR="00D128E4" w:rsidRPr="005E644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04++</w:t>
            </w:r>
          </w:p>
          <w:p w:rsidR="00D128E4" w:rsidRPr="00DB2FFA" w:rsidRDefault="00E7629E" w:rsidP="001118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_</w:t>
            </w:r>
            <w:r w:rsidR="00D128E4" w:rsidRPr="005E644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08+++</w:t>
            </w:r>
          </w:p>
        </w:tc>
      </w:tr>
      <w:tr w:rsidR="00670DC3" w:rsidRPr="00E7629E" w:rsidTr="005E6440">
        <w:trPr>
          <w:jc w:val="center"/>
        </w:trPr>
        <w:tc>
          <w:tcPr>
            <w:tcW w:w="426" w:type="dxa"/>
          </w:tcPr>
          <w:p w:rsidR="00670DC3" w:rsidRPr="00F352CF" w:rsidRDefault="001118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lastRenderedPageBreak/>
              <w:t>3.</w:t>
            </w:r>
          </w:p>
        </w:tc>
        <w:tc>
          <w:tcPr>
            <w:tcW w:w="3004" w:type="dxa"/>
          </w:tcPr>
          <w:p w:rsidR="00670DC3" w:rsidRPr="001118A6" w:rsidRDefault="00F352CF" w:rsidP="00DB2FFA">
            <w:pPr>
              <w:pStyle w:val="Normalny1"/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</w:pPr>
            <w:r w:rsidRPr="001118A6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 xml:space="preserve">Potrafi scharakteryzować </w:t>
            </w:r>
            <w:r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 xml:space="preserve">metodykę inspekcji obiektów budowlanych </w:t>
            </w:r>
            <w:r w:rsidRPr="00F352CF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w ramach zarządzania ich trwałością</w:t>
            </w:r>
          </w:p>
        </w:tc>
        <w:tc>
          <w:tcPr>
            <w:tcW w:w="1983" w:type="dxa"/>
            <w:vAlign w:val="center"/>
          </w:tcPr>
          <w:p w:rsidR="00670DC3" w:rsidRPr="001118A6" w:rsidRDefault="001118A6" w:rsidP="001118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kolokwium</w:t>
            </w:r>
          </w:p>
        </w:tc>
        <w:tc>
          <w:tcPr>
            <w:tcW w:w="1817" w:type="dxa"/>
            <w:gridSpan w:val="2"/>
            <w:vAlign w:val="center"/>
          </w:tcPr>
          <w:p w:rsidR="00670DC3" w:rsidRPr="001118A6" w:rsidRDefault="001118A6" w:rsidP="001118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2268" w:type="dxa"/>
            <w:vAlign w:val="center"/>
          </w:tcPr>
          <w:p w:rsidR="001118A6" w:rsidRPr="001118A6" w:rsidRDefault="00E7629E" w:rsidP="001118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_</w:t>
            </w:r>
            <w:r w:rsidR="001118A6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U11+</w:t>
            </w:r>
            <w:r w:rsid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++</w:t>
            </w:r>
          </w:p>
          <w:p w:rsidR="001118A6" w:rsidRPr="001118A6" w:rsidRDefault="00E7629E" w:rsidP="001118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_</w:t>
            </w:r>
            <w:r w:rsidR="001118A6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U07++</w:t>
            </w:r>
          </w:p>
          <w:p w:rsidR="00670DC3" w:rsidRPr="001118A6" w:rsidRDefault="00E7629E" w:rsidP="001118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_</w:t>
            </w:r>
            <w:r w:rsidR="001118A6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U10++</w:t>
            </w:r>
          </w:p>
        </w:tc>
      </w:tr>
      <w:tr w:rsidR="00670DC3" w:rsidRPr="00E7629E" w:rsidTr="005E6440">
        <w:trPr>
          <w:jc w:val="center"/>
        </w:trPr>
        <w:tc>
          <w:tcPr>
            <w:tcW w:w="426" w:type="dxa"/>
          </w:tcPr>
          <w:p w:rsidR="00670DC3" w:rsidRPr="00F352CF" w:rsidRDefault="001118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4.</w:t>
            </w:r>
          </w:p>
        </w:tc>
        <w:tc>
          <w:tcPr>
            <w:tcW w:w="3004" w:type="dxa"/>
          </w:tcPr>
          <w:p w:rsidR="00670DC3" w:rsidRPr="00F352CF" w:rsidRDefault="00F352CF">
            <w:pPr>
              <w:pStyle w:val="Normalny1"/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Umie budować wielowymiarowy model BIM kubaturowego obiektu betonowego</w:t>
            </w:r>
          </w:p>
        </w:tc>
        <w:tc>
          <w:tcPr>
            <w:tcW w:w="1983" w:type="dxa"/>
            <w:vAlign w:val="center"/>
          </w:tcPr>
          <w:p w:rsidR="00670DC3" w:rsidRPr="001118A6" w:rsidRDefault="001118A6" w:rsidP="001118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kolokwium</w:t>
            </w:r>
          </w:p>
        </w:tc>
        <w:tc>
          <w:tcPr>
            <w:tcW w:w="1817" w:type="dxa"/>
            <w:gridSpan w:val="2"/>
            <w:vAlign w:val="center"/>
          </w:tcPr>
          <w:p w:rsidR="00670DC3" w:rsidRPr="001118A6" w:rsidRDefault="001118A6" w:rsidP="001118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2268" w:type="dxa"/>
            <w:vAlign w:val="center"/>
          </w:tcPr>
          <w:p w:rsidR="001118A6" w:rsidRPr="001118A6" w:rsidRDefault="00E7629E" w:rsidP="001118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_</w:t>
            </w:r>
            <w:r w:rsidR="001118A6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U11+</w:t>
            </w:r>
            <w:r w:rsid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++</w:t>
            </w:r>
          </w:p>
          <w:p w:rsidR="00EC1BA6" w:rsidRPr="001118A6" w:rsidRDefault="00E7629E" w:rsidP="001118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_</w:t>
            </w:r>
            <w:r w:rsidR="001118A6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U07++</w:t>
            </w:r>
          </w:p>
          <w:p w:rsidR="001118A6" w:rsidRPr="001118A6" w:rsidRDefault="00E7629E" w:rsidP="001118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_</w:t>
            </w:r>
            <w:r w:rsidR="001118A6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U10++</w:t>
            </w:r>
          </w:p>
        </w:tc>
      </w:tr>
      <w:tr w:rsidR="00670DC3" w:rsidRPr="001118A6" w:rsidTr="005E6440">
        <w:trPr>
          <w:jc w:val="center"/>
        </w:trPr>
        <w:tc>
          <w:tcPr>
            <w:tcW w:w="426" w:type="dxa"/>
          </w:tcPr>
          <w:p w:rsidR="00670DC3" w:rsidRPr="00F352CF" w:rsidRDefault="001118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5.</w:t>
            </w:r>
          </w:p>
        </w:tc>
        <w:tc>
          <w:tcPr>
            <w:tcW w:w="3004" w:type="dxa"/>
          </w:tcPr>
          <w:p w:rsidR="00670DC3" w:rsidRPr="001118A6" w:rsidRDefault="001118A6" w:rsidP="00DB2FFA">
            <w:pPr>
              <w:pStyle w:val="Normalny1"/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Potrafi myśleć interdyscyplinarnie w sposób kreatywny implementując wiedzę z różnych dyscyplin w ramach dziedziny nauk technicznych</w:t>
            </w:r>
          </w:p>
        </w:tc>
        <w:tc>
          <w:tcPr>
            <w:tcW w:w="1983" w:type="dxa"/>
            <w:vAlign w:val="center"/>
          </w:tcPr>
          <w:p w:rsidR="00670DC3" w:rsidRPr="00F352CF" w:rsidRDefault="001118A6" w:rsidP="001118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kolokwium</w:t>
            </w:r>
          </w:p>
        </w:tc>
        <w:tc>
          <w:tcPr>
            <w:tcW w:w="1817" w:type="dxa"/>
            <w:gridSpan w:val="2"/>
            <w:vAlign w:val="center"/>
          </w:tcPr>
          <w:p w:rsidR="00670DC3" w:rsidRPr="001118A6" w:rsidRDefault="001118A6" w:rsidP="001118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2268" w:type="dxa"/>
            <w:vAlign w:val="center"/>
          </w:tcPr>
          <w:p w:rsidR="00EC1BA6" w:rsidRDefault="00E7629E" w:rsidP="001118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SYMIN_</w:t>
            </w:r>
            <w:r w:rsidR="001118A6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K05</w:t>
            </w:r>
            <w:r w:rsid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+++</w:t>
            </w:r>
          </w:p>
          <w:p w:rsidR="001118A6" w:rsidRPr="001118A6" w:rsidRDefault="00E7629E" w:rsidP="001118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SYMIN_</w:t>
            </w:r>
            <w:r w:rsidR="001118A6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K02</w:t>
            </w:r>
            <w:r w:rsid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++</w:t>
            </w:r>
          </w:p>
        </w:tc>
      </w:tr>
      <w:tr w:rsidR="00670DC3" w:rsidRPr="001118A6" w:rsidTr="005E6440">
        <w:trPr>
          <w:jc w:val="center"/>
        </w:trPr>
        <w:tc>
          <w:tcPr>
            <w:tcW w:w="426" w:type="dxa"/>
          </w:tcPr>
          <w:p w:rsidR="00670DC3" w:rsidRPr="00F352CF" w:rsidRDefault="00670D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</w:p>
        </w:tc>
        <w:tc>
          <w:tcPr>
            <w:tcW w:w="3004" w:type="dxa"/>
          </w:tcPr>
          <w:p w:rsidR="00670DC3" w:rsidRPr="001118A6" w:rsidRDefault="00670D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</w:p>
        </w:tc>
        <w:tc>
          <w:tcPr>
            <w:tcW w:w="1983" w:type="dxa"/>
          </w:tcPr>
          <w:p w:rsidR="00670DC3" w:rsidRPr="001118A6" w:rsidRDefault="00670D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</w:p>
        </w:tc>
        <w:tc>
          <w:tcPr>
            <w:tcW w:w="1817" w:type="dxa"/>
            <w:gridSpan w:val="2"/>
          </w:tcPr>
          <w:p w:rsidR="00670DC3" w:rsidRPr="001118A6" w:rsidRDefault="00670D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</w:p>
        </w:tc>
        <w:tc>
          <w:tcPr>
            <w:tcW w:w="2268" w:type="dxa"/>
          </w:tcPr>
          <w:p w:rsidR="00670DC3" w:rsidRPr="001118A6" w:rsidRDefault="00670D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</w:p>
        </w:tc>
      </w:tr>
      <w:tr w:rsidR="00670DC3" w:rsidTr="001118A6">
        <w:trPr>
          <w:jc w:val="center"/>
        </w:trPr>
        <w:tc>
          <w:tcPr>
            <w:tcW w:w="9498" w:type="dxa"/>
            <w:gridSpan w:val="6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>18. Formy zajęć dydaktycznych i ich wymiar (liczba godzin)</w:t>
            </w:r>
          </w:p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 xml:space="preserve">      </w:t>
            </w: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W. 10     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Ćw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. -       L. -      P. -       Sem.  </w:t>
            </w:r>
            <w:r w:rsidR="0049749C">
              <w:rPr>
                <w:rFonts w:ascii="Times New Roman" w:eastAsia="Times New Roman" w:hAnsi="Times New Roman" w:cs="Times New Roman"/>
                <w:b/>
                <w:color w:val="000000"/>
              </w:rPr>
              <w:t>–</w:t>
            </w:r>
          </w:p>
          <w:p w:rsidR="0049749C" w:rsidRDefault="0049749C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670DC3" w:rsidRPr="00E7629E" w:rsidTr="001118A6">
        <w:trPr>
          <w:jc w:val="center"/>
        </w:trPr>
        <w:tc>
          <w:tcPr>
            <w:tcW w:w="9498" w:type="dxa"/>
            <w:gridSpan w:val="6"/>
          </w:tcPr>
          <w:p w:rsidR="00D51539" w:rsidRPr="005E6440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</w:pPr>
            <w:r w:rsidRPr="005E6440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>19</w:t>
            </w:r>
            <w:r w:rsidRPr="005E6440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</w:t>
            </w:r>
            <w:r w:rsidRPr="005E6440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>Treści kształcenia:</w:t>
            </w:r>
          </w:p>
          <w:p w:rsidR="00670DC3" w:rsidRPr="001118A6" w:rsidRDefault="003F53BC" w:rsidP="0032120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    </w:t>
            </w:r>
            <w:r w:rsidR="00321206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Podstawy i założenia technologii BIM (</w:t>
            </w:r>
            <w:proofErr w:type="spellStart"/>
            <w:r w:rsidR="00321206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Building</w:t>
            </w:r>
            <w:proofErr w:type="spellEnd"/>
            <w:r w:rsidR="00321206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Information </w:t>
            </w:r>
            <w:proofErr w:type="spellStart"/>
            <w:r w:rsidR="00321206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Modelling</w:t>
            </w:r>
            <w:proofErr w:type="spellEnd"/>
            <w:r w:rsidR="00321206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) w budownictwie. Poziomy dojrzałości BIM-u (</w:t>
            </w:r>
            <w:proofErr w:type="spellStart"/>
            <w:r w:rsidR="00321206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level</w:t>
            </w:r>
            <w:proofErr w:type="spellEnd"/>
            <w:r w:rsidR="00321206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0, 1, 2, 3). Użytkownicy BIM-u</w:t>
            </w:r>
            <w:r w:rsidR="00BD2C99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i ich wzajemne powiązania.</w:t>
            </w:r>
            <w:r w:rsidR="00581028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Poziomy zaawansowania </w:t>
            </w:r>
            <w:r w:rsidR="001B7EB1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modeli BIM </w:t>
            </w:r>
            <w:r w:rsidR="00581028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(LOD</w:t>
            </w:r>
            <w:r w:rsidR="001B7EB1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1, 2, 3, 4, 5, 6</w:t>
            </w:r>
            <w:r w:rsidR="00581028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)</w:t>
            </w:r>
            <w:r w:rsidR="001B7EB1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oraz ich wielowymiarowość (3D, 4D, 5D, 6D, 7D).</w:t>
            </w:r>
            <w:r w:rsidR="00BD2C99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BIM jako narzędzie do zarządzania całym cyklem życia obiektu budowlanego.</w:t>
            </w:r>
          </w:p>
          <w:p w:rsidR="006D407A" w:rsidRPr="001118A6" w:rsidRDefault="003F53BC" w:rsidP="0032120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    </w:t>
            </w:r>
            <w:r w:rsidR="00CE02E8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Podstawy trwałości </w:t>
            </w:r>
            <w:r w:rsidR="00997358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budowli (czas życia i okres użytkowania konstrukcji). Typowe uszkodzenia konstrukcji </w:t>
            </w:r>
            <w:r w:rsidR="0093130C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betonowych</w:t>
            </w:r>
            <w:r w:rsidR="00997358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ujawniające się w trakcie </w:t>
            </w:r>
            <w:r w:rsidR="00056B3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ielo</w:t>
            </w:r>
            <w:r w:rsidR="00997358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letniej eksploatacji.</w:t>
            </w:r>
            <w:r w:rsidR="0072341B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</w:t>
            </w:r>
            <w:r w:rsidR="00C226F1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Czynniki środowiskowe oddziałujące destrukcyjnie na budowle</w:t>
            </w:r>
            <w:r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betonowe i stalowe</w:t>
            </w:r>
            <w:r w:rsidR="00C226F1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.</w:t>
            </w:r>
            <w:r w:rsidR="00FE7E6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Przebieg degradacji korozyjnej</w:t>
            </w:r>
            <w:r w:rsidR="00C226F1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</w:t>
            </w:r>
            <w:r w:rsidR="0093130C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konstrukcji betonowych</w:t>
            </w:r>
            <w:r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i stalowych</w:t>
            </w:r>
            <w:r w:rsidR="006D407A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.</w:t>
            </w:r>
            <w:r w:rsidR="0093130C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Analityczne prognozowanie trwałości żelbetu</w:t>
            </w:r>
            <w:r w:rsidR="00FE7E6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na podstawie równań dyfuzji Ficka</w:t>
            </w:r>
            <w:r w:rsidR="0093130C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.</w:t>
            </w:r>
            <w:r w:rsidR="00997358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Zagrożenie bezpieczeństwa i obniżenie komfortu użytkowania </w:t>
            </w:r>
            <w:r w:rsidR="00683E58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obiektu budowlanego wskutek stopniowego zużycia materiałów oraz </w:t>
            </w:r>
            <w:r w:rsidR="0072341B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 wyniku zadziałania obciążeń wyjątkowych.</w:t>
            </w:r>
            <w:r w:rsidR="006D407A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</w:t>
            </w:r>
            <w:r w:rsidR="0072341B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</w:t>
            </w:r>
          </w:p>
          <w:p w:rsidR="001B7EB1" w:rsidRPr="001118A6" w:rsidRDefault="003F53BC" w:rsidP="0032120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    </w:t>
            </w:r>
            <w:r w:rsidR="0072341B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Podstawy</w:t>
            </w:r>
            <w:r w:rsidR="000D691B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inspekcji obiektów budowlanych</w:t>
            </w:r>
            <w:r w:rsidR="00D718F1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w ramach zarządzania ich trwałością</w:t>
            </w:r>
            <w:r w:rsidR="000D691B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. M</w:t>
            </w:r>
            <w:r w:rsidR="0072341B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etodyk</w:t>
            </w:r>
            <w:r w:rsidR="000D691B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a</w:t>
            </w:r>
            <w:r w:rsidR="0072341B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</w:t>
            </w:r>
            <w:r w:rsidR="000D691B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diagnostyki</w:t>
            </w:r>
            <w:r w:rsidR="0072341B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i monitoringu konstrukcji</w:t>
            </w:r>
            <w:r w:rsidR="006D407A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betonowych. </w:t>
            </w:r>
            <w:r w:rsidR="0093130C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Niszczące, quasi niszczące i nieniszczące badania wytrzymałości betonu</w:t>
            </w:r>
            <w:r w:rsidR="0049749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w istniejących konstrukcjach</w:t>
            </w:r>
            <w:r w:rsidR="0093130C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. Lokalizacja wad w betonie. Lokalizacja zbrojenia w konstrukcjach żelbetowych. Określenie wytrzymałości stali zbrojeniowej</w:t>
            </w:r>
            <w:r w:rsidR="0049749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w konstrukcji</w:t>
            </w:r>
            <w:r w:rsidR="0093130C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.</w:t>
            </w:r>
            <w:r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Badania właściwości ochronnych betonu względem zbrojenia. Elektrochemiczne pomiary zagrożenia korozją zbrojenia w konstrukcji betonowej.</w:t>
            </w:r>
          </w:p>
          <w:p w:rsidR="004F7EE7" w:rsidRPr="001118A6" w:rsidRDefault="000D691B" w:rsidP="0032120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    </w:t>
            </w:r>
            <w:r w:rsidR="0049749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Koncepcja wdrożenia</w:t>
            </w:r>
            <w:r w:rsidR="00FE207E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technologii BIM </w:t>
            </w:r>
            <w:r w:rsidR="0066702B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do </w:t>
            </w:r>
            <w:r w:rsidR="00FE207E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inspekcji obiektów budowlanych. Podstawy budowy modelu BIM</w:t>
            </w:r>
            <w:r w:rsidR="00D718F1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na przykładzie</w:t>
            </w:r>
            <w:r w:rsidR="00FE207E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konstrukcji żelbetowej</w:t>
            </w:r>
            <w:r w:rsidR="00D718F1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. </w:t>
            </w:r>
            <w:r w:rsidR="00344297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Utworzenie modelu</w:t>
            </w:r>
            <w:r w:rsidR="0049749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BIM</w:t>
            </w:r>
            <w:r w:rsidR="00344297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6D uwzględniającego</w:t>
            </w:r>
            <w:r w:rsidR="0049749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możliwość zarządzania</w:t>
            </w:r>
            <w:r w:rsidR="00344297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trwałoś</w:t>
            </w:r>
            <w:r w:rsidR="0049749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cią</w:t>
            </w:r>
            <w:r w:rsidR="00344297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projektowanej konstrukcji</w:t>
            </w:r>
            <w:r w:rsidR="00FE7E6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betonowej</w:t>
            </w:r>
            <w:r w:rsidR="009A4E3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, przy zdefiniowanych czynnikach środowiskowych oddziałujących na obiekt</w:t>
            </w:r>
            <w:r w:rsidR="00344297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. Sposób uwzględnienia w modelu BIM uszkodzeń mechanicznych i korozyjnych żelbetu. Zaimplementowanie w modelu BIM procedur analitycznego prognozowania trwałości konstrukcji żelbetowej</w:t>
            </w:r>
            <w:r w:rsidR="00AC190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na podstawie</w:t>
            </w:r>
            <w:r w:rsidR="00FE7E6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matematycznych</w:t>
            </w:r>
            <w:r w:rsidR="00AC190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modeli dyfuzji czynników korozyjnych </w:t>
            </w:r>
            <w:r w:rsidR="009A4E3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 betonie</w:t>
            </w:r>
            <w:r w:rsidR="00344297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.</w:t>
            </w:r>
            <w:r w:rsidR="0047728E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</w:t>
            </w:r>
            <w:r w:rsidR="004F7EE7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Utworzenie modelu 7D obiektu betonowego </w:t>
            </w:r>
            <w:r w:rsidR="0049749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 celu</w:t>
            </w:r>
            <w:r w:rsidR="004F7EE7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wybrania optymalnego momentu i metody naprawy</w:t>
            </w:r>
            <w:r w:rsidR="00FE7E67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</w:t>
            </w:r>
            <w:r w:rsidR="00FE7E6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na podstawie</w:t>
            </w:r>
            <w:r w:rsidR="00FE7E67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symulacji numerycznych postępu destrukcji korozyjnej żelbetu</w:t>
            </w:r>
            <w:r w:rsidR="004F7EE7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. Wykorzystanie modelu BIM 7D do </w:t>
            </w:r>
            <w:r w:rsidR="0049749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zarządzania i kontroli skuteczności</w:t>
            </w:r>
            <w:r w:rsidR="004F7EE7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regeneracji </w:t>
            </w:r>
            <w:r w:rsidR="0049749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uszkodzonego korozyjnie </w:t>
            </w:r>
            <w:r w:rsidR="004F7EE7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betonu metodą elektrochemicznej realkalizacji i ekstrakcji chlorków. </w:t>
            </w:r>
          </w:p>
          <w:p w:rsidR="003F53BC" w:rsidRPr="001118A6" w:rsidRDefault="004F7EE7" w:rsidP="001118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    </w:t>
            </w:r>
            <w:r w:rsidR="00F352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K</w:t>
            </w:r>
            <w:r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ierunk</w:t>
            </w:r>
            <w:r w:rsidR="00F352C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i</w:t>
            </w:r>
            <w:r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dalszego rozwoju i</w:t>
            </w:r>
            <w:r w:rsidR="00FF626D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</w:t>
            </w:r>
            <w:r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udoskonalania narzędzi technologii BIM w zakresie inspekcji obiektów budowlanych.</w:t>
            </w:r>
            <w:r w:rsidR="00FF626D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</w:t>
            </w:r>
          </w:p>
          <w:p w:rsidR="00670DC3" w:rsidRPr="00DB2FFA" w:rsidRDefault="00670DC3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720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</w:p>
        </w:tc>
      </w:tr>
      <w:tr w:rsidR="00670DC3" w:rsidTr="001118A6">
        <w:trPr>
          <w:jc w:val="center"/>
        </w:trPr>
        <w:tc>
          <w:tcPr>
            <w:tcW w:w="9498" w:type="dxa"/>
            <w:gridSpan w:val="6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20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gzami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: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brak</w:t>
            </w:r>
            <w:proofErr w:type="spellEnd"/>
          </w:p>
        </w:tc>
      </w:tr>
      <w:tr w:rsidR="003F53BC" w:rsidTr="001118A6">
        <w:trPr>
          <w:jc w:val="center"/>
        </w:trPr>
        <w:tc>
          <w:tcPr>
            <w:tcW w:w="9498" w:type="dxa"/>
            <w:gridSpan w:val="6"/>
          </w:tcPr>
          <w:p w:rsidR="003F53BC" w:rsidRDefault="003F53BC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</w:tr>
    </w:tbl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</w:p>
    <w:tbl>
      <w:tblPr>
        <w:tblStyle w:val="a0"/>
        <w:tblW w:w="9505" w:type="dxa"/>
        <w:tblInd w:w="-2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505"/>
      </w:tblGrid>
      <w:tr w:rsidR="00670DC3" w:rsidRPr="00E7629E" w:rsidTr="00507D08">
        <w:tc>
          <w:tcPr>
            <w:tcW w:w="9505" w:type="dxa"/>
          </w:tcPr>
          <w:p w:rsidR="00670DC3" w:rsidRPr="00507D08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</w:pPr>
            <w:r w:rsidRPr="00507D08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lastRenderedPageBreak/>
              <w:t>21. Literatura podstawowa:</w:t>
            </w:r>
          </w:p>
          <w:p w:rsidR="001E252B" w:rsidRPr="001118A6" w:rsidRDefault="001E252B" w:rsidP="001E252B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1. </w:t>
            </w:r>
            <w:proofErr w:type="spellStart"/>
            <w:r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Kasznia</w:t>
            </w:r>
            <w:proofErr w:type="spellEnd"/>
            <w:r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D., Magiera J., </w:t>
            </w:r>
            <w:proofErr w:type="spellStart"/>
            <w:r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ierzowiecki</w:t>
            </w:r>
            <w:proofErr w:type="spellEnd"/>
            <w:r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P.: </w:t>
            </w:r>
            <w:r w:rsidR="00D221BC" w:rsidRPr="00D221BC">
              <w:rPr>
                <w:rFonts w:ascii="Times New Roman" w:eastAsia="Times New Roman" w:hAnsi="Times New Roman" w:cs="Times New Roman"/>
                <w:i/>
                <w:color w:val="000000"/>
                <w:sz w:val="22"/>
                <w:szCs w:val="22"/>
                <w:lang w:val="pl-PL"/>
              </w:rPr>
              <w:t>B</w:t>
            </w:r>
            <w:r w:rsidRPr="00D221BC">
              <w:rPr>
                <w:rFonts w:ascii="Times New Roman" w:eastAsia="Times New Roman" w:hAnsi="Times New Roman" w:cs="Times New Roman"/>
                <w:i/>
                <w:color w:val="000000"/>
                <w:sz w:val="22"/>
                <w:szCs w:val="22"/>
                <w:lang w:val="pl-PL"/>
              </w:rPr>
              <w:t xml:space="preserve">IM w praktyce: standardy, wdrożenie, </w:t>
            </w:r>
            <w:proofErr w:type="spellStart"/>
            <w:r w:rsidRPr="00D221BC">
              <w:rPr>
                <w:rFonts w:ascii="Times New Roman" w:eastAsia="Times New Roman" w:hAnsi="Times New Roman" w:cs="Times New Roman"/>
                <w:i/>
                <w:color w:val="000000"/>
                <w:sz w:val="22"/>
                <w:szCs w:val="22"/>
                <w:lang w:val="pl-PL"/>
              </w:rPr>
              <w:t>case</w:t>
            </w:r>
            <w:proofErr w:type="spellEnd"/>
            <w:r w:rsidRPr="00D221BC">
              <w:rPr>
                <w:rFonts w:ascii="Times New Roman" w:eastAsia="Times New Roman" w:hAnsi="Times New Roman" w:cs="Times New Roman"/>
                <w:i/>
                <w:color w:val="000000"/>
                <w:sz w:val="22"/>
                <w:szCs w:val="22"/>
                <w:lang w:val="pl-PL"/>
              </w:rPr>
              <w:t xml:space="preserve"> </w:t>
            </w:r>
            <w:proofErr w:type="spellStart"/>
            <w:r w:rsidRPr="00D221BC">
              <w:rPr>
                <w:rFonts w:ascii="Times New Roman" w:eastAsia="Times New Roman" w:hAnsi="Times New Roman" w:cs="Times New Roman"/>
                <w:i/>
                <w:color w:val="000000"/>
                <w:sz w:val="22"/>
                <w:szCs w:val="22"/>
                <w:lang w:val="pl-PL"/>
              </w:rPr>
              <w:t>study</w:t>
            </w:r>
            <w:proofErr w:type="spellEnd"/>
            <w:r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, PWN, Warszawa 2017, s. 306.</w:t>
            </w:r>
          </w:p>
          <w:p w:rsidR="001E252B" w:rsidRPr="001118A6" w:rsidRDefault="001E252B" w:rsidP="001E252B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2. </w:t>
            </w:r>
            <w:r w:rsidR="00E95C6A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Drobiec Ł., Jasiński R., Piek</w:t>
            </w:r>
            <w:r w:rsidR="003B4F7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a</w:t>
            </w:r>
            <w:r w:rsidR="00E95C6A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rczyk A.: </w:t>
            </w:r>
            <w:r w:rsidR="00E95C6A" w:rsidRPr="00D221BC">
              <w:rPr>
                <w:rFonts w:ascii="Times New Roman" w:eastAsia="Times New Roman" w:hAnsi="Times New Roman" w:cs="Times New Roman"/>
                <w:i/>
                <w:color w:val="000000"/>
                <w:sz w:val="22"/>
                <w:szCs w:val="22"/>
                <w:lang w:val="pl-PL"/>
              </w:rPr>
              <w:t>Diagnostyka konstrukcji żelbetowych. Metodologia, badania polowe, badania laboratoryjne betonu i stali</w:t>
            </w:r>
            <w:r w:rsidR="00E95C6A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, PWN, Warszawa 2010, s. 658.</w:t>
            </w:r>
          </w:p>
          <w:p w:rsidR="00E95C6A" w:rsidRPr="001118A6" w:rsidRDefault="00E95C6A" w:rsidP="001118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3. Zybura A., Jaśniok M., Ja</w:t>
            </w:r>
            <w:r w:rsidR="003B4F7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ś</w:t>
            </w:r>
            <w:r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niok T.: </w:t>
            </w:r>
            <w:r w:rsidRPr="00D221BC">
              <w:rPr>
                <w:rFonts w:ascii="Times New Roman" w:eastAsia="Times New Roman" w:hAnsi="Times New Roman" w:cs="Times New Roman"/>
                <w:i/>
                <w:color w:val="000000"/>
                <w:sz w:val="22"/>
                <w:szCs w:val="22"/>
                <w:lang w:val="pl-PL"/>
              </w:rPr>
              <w:t>Diagnostyka konstrukcji żelbetowych. Badania korozji zbrojenia i właściwości ochronnych betonu</w:t>
            </w:r>
            <w:r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, PWN, Warszawa 2011, s. 274.</w:t>
            </w:r>
          </w:p>
          <w:p w:rsidR="00670DC3" w:rsidRPr="001118A6" w:rsidRDefault="00670D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  <w:lang w:val="pl-PL"/>
              </w:rPr>
            </w:pPr>
          </w:p>
        </w:tc>
      </w:tr>
      <w:tr w:rsidR="00670DC3" w:rsidRPr="00E7629E" w:rsidTr="00507D08">
        <w:tc>
          <w:tcPr>
            <w:tcW w:w="9505" w:type="dxa"/>
          </w:tcPr>
          <w:p w:rsidR="00670DC3" w:rsidRPr="00507D08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</w:pPr>
            <w:r w:rsidRPr="00507D08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>22. Literatura uzupelniająca:</w:t>
            </w:r>
          </w:p>
          <w:p w:rsidR="0005256D" w:rsidRPr="00D221BC" w:rsidRDefault="0005256D" w:rsidP="0005256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E7629E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1.</w:t>
            </w:r>
            <w:r w:rsidR="00D221BC" w:rsidRPr="00E7629E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</w:t>
            </w:r>
            <w:proofErr w:type="spellStart"/>
            <w:r w:rsidR="00D221BC" w:rsidRPr="00E7629E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Jeong</w:t>
            </w:r>
            <w:proofErr w:type="spellEnd"/>
            <w:r w:rsidR="00D221BC" w:rsidRPr="00E7629E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, Y.S., et al. </w:t>
            </w:r>
            <w:r w:rsidR="00D221BC" w:rsidRPr="00D22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enchmark tests for BIM data exchanges of precast concrete. </w:t>
            </w:r>
            <w:r w:rsidR="00D221BC" w:rsidRPr="00D221BC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</w:rPr>
              <w:t>Automation in construction</w:t>
            </w:r>
            <w:r w:rsidR="00D221BC" w:rsidRPr="00D22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, 2009, 18.4: 469-484.</w:t>
            </w:r>
          </w:p>
          <w:p w:rsidR="0005256D" w:rsidRDefault="0005256D" w:rsidP="0005256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D22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2.</w:t>
            </w:r>
            <w:r w:rsidR="00D221BC" w:rsidRPr="00D22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 xml:space="preserve"> </w:t>
            </w:r>
            <w:r w:rsidR="00D221BC" w:rsidRPr="00D22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Zhang, J. P., &amp; Hu, Z. Z. (2011). BIM-and 4D-based integrated solution of analysis and management for conflicts and structural safety problems during construction: 1. Principles and methodologies. </w:t>
            </w:r>
            <w:r w:rsidR="00D221BC" w:rsidRPr="00D221BC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</w:rPr>
              <w:t>Automation in construction</w:t>
            </w:r>
            <w:r w:rsidR="00D221BC" w:rsidRPr="00D22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, </w:t>
            </w:r>
            <w:r w:rsidR="00D221BC" w:rsidRPr="00D221BC">
              <w:rPr>
                <w:rFonts w:ascii="Times New Roman" w:eastAsia="Times New Roman" w:hAnsi="Times New Roman" w:cs="Times New Roman"/>
                <w:iCs/>
                <w:color w:val="000000"/>
                <w:sz w:val="22"/>
                <w:szCs w:val="22"/>
              </w:rPr>
              <w:t>20</w:t>
            </w:r>
            <w:r w:rsidR="00D221BC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</w:rPr>
              <w:t xml:space="preserve"> </w:t>
            </w:r>
            <w:r w:rsidR="00D221BC" w:rsidRPr="00D22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(2), 155-166.</w:t>
            </w:r>
          </w:p>
          <w:p w:rsidR="00D221BC" w:rsidRPr="00E7629E" w:rsidRDefault="00D221BC" w:rsidP="0005256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3. </w:t>
            </w:r>
            <w:proofErr w:type="spellStart"/>
            <w:r w:rsidRPr="00D22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eong</w:t>
            </w:r>
            <w:proofErr w:type="spellEnd"/>
            <w:r w:rsidRPr="00D22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, Y. S., Eastman, C. M., Sacks, R., &amp; </w:t>
            </w:r>
            <w:proofErr w:type="spellStart"/>
            <w:r w:rsidRPr="00D22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aner</w:t>
            </w:r>
            <w:proofErr w:type="spellEnd"/>
            <w:r w:rsidRPr="00D22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, I. (2009). Benchmark tests for BIM data exchanges of precast concrete. </w:t>
            </w:r>
            <w:r w:rsidRPr="00E7629E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val="pl-PL"/>
              </w:rPr>
              <w:t xml:space="preserve">Automation in </w:t>
            </w:r>
            <w:proofErr w:type="spellStart"/>
            <w:r w:rsidRPr="00E7629E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val="pl-PL"/>
              </w:rPr>
              <w:t>construction</w:t>
            </w:r>
            <w:proofErr w:type="spellEnd"/>
            <w:r w:rsidRPr="00E7629E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, </w:t>
            </w:r>
            <w:r w:rsidRPr="00E7629E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val="pl-PL"/>
              </w:rPr>
              <w:t>18</w:t>
            </w:r>
            <w:r w:rsidRPr="00E7629E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(4), 469-484.</w:t>
            </w:r>
          </w:p>
          <w:p w:rsidR="00D221BC" w:rsidRPr="00D221BC" w:rsidRDefault="00D221BC" w:rsidP="0005256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4</w:t>
            </w:r>
            <w:r w:rsidRPr="00D22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. Salamak, M., &amp; </w:t>
            </w:r>
            <w:proofErr w:type="spellStart"/>
            <w:r w:rsidRPr="00D22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Kasznia</w:t>
            </w:r>
            <w:proofErr w:type="spellEnd"/>
            <w:r w:rsidRPr="00D22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, D. (2017). Technologia BIM w projektach mostowych jako element rewolucji przemysłowej 4.0. </w:t>
            </w:r>
            <w:r w:rsidRPr="00D221BC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  <w:lang w:val="pl-PL"/>
              </w:rPr>
              <w:t>Mosty</w:t>
            </w:r>
            <w:r w:rsidRPr="00D22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.</w:t>
            </w:r>
          </w:p>
          <w:p w:rsidR="004B27F3" w:rsidRPr="001118A6" w:rsidRDefault="00D221BC" w:rsidP="001118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5</w:t>
            </w:r>
            <w:r w:rsidR="0005256D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</w:t>
            </w:r>
            <w:r w:rsidR="0005256D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Jaśniok M.: </w:t>
            </w:r>
            <w:r w:rsidR="0005256D" w:rsidRPr="00D221BC">
              <w:rPr>
                <w:rFonts w:ascii="Times New Roman" w:eastAsia="Times New Roman" w:hAnsi="Times New Roman" w:cs="Times New Roman"/>
                <w:i/>
                <w:color w:val="000000"/>
                <w:sz w:val="22"/>
                <w:szCs w:val="22"/>
                <w:lang w:val="pl-PL"/>
              </w:rPr>
              <w:t>Modelowanie układu stal-beton w pomiarach szybkości korozji zbrojenia met</w:t>
            </w:r>
            <w:r w:rsidRPr="00D221BC">
              <w:rPr>
                <w:rFonts w:ascii="Times New Roman" w:eastAsia="Times New Roman" w:hAnsi="Times New Roman" w:cs="Times New Roman"/>
                <w:i/>
                <w:color w:val="000000"/>
                <w:sz w:val="22"/>
                <w:szCs w:val="22"/>
                <w:lang w:val="pl-PL"/>
              </w:rPr>
              <w:t>odą spektroskopii impedancyjnej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, Wydawnictwo Politechniki Śląskiej, Gliwice, 2013.</w:t>
            </w:r>
          </w:p>
          <w:p w:rsidR="00670DC3" w:rsidRPr="001118A6" w:rsidRDefault="00670D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  <w:lang w:val="pl-PL"/>
              </w:rPr>
            </w:pPr>
          </w:p>
        </w:tc>
      </w:tr>
      <w:tr w:rsidR="00670DC3" w:rsidTr="00507D08">
        <w:tc>
          <w:tcPr>
            <w:tcW w:w="9505" w:type="dxa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 xml:space="preserve">23. Nakład pracy studenta potrzebny do osiągnięcia efektów kształcenia </w:t>
            </w:r>
          </w:p>
          <w:tbl>
            <w:tblPr>
              <w:tblStyle w:val="a1"/>
              <w:tblW w:w="8734" w:type="dxa"/>
              <w:tblInd w:w="0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645"/>
              <w:gridCol w:w="4044"/>
              <w:gridCol w:w="4045"/>
            </w:tblGrid>
            <w:tr w:rsidR="00670DC3" w:rsidRPr="00E7629E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Lp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.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Forma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zajęć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 </w:t>
                  </w:r>
                </w:p>
              </w:tc>
              <w:tc>
                <w:tcPr>
                  <w:tcW w:w="4045" w:type="dxa"/>
                </w:tcPr>
                <w:p w:rsidR="00670DC3" w:rsidRPr="00DB2FFA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lang w:val="pl-PL"/>
                    </w:rPr>
                  </w:pPr>
                  <w:r w:rsidRPr="00DB2FFA">
                    <w:rPr>
                      <w:rFonts w:ascii="Times New Roman" w:eastAsia="Times New Roman" w:hAnsi="Times New Roman" w:cs="Times New Roman"/>
                      <w:color w:val="000000"/>
                      <w:lang w:val="pl-PL"/>
                    </w:rPr>
                    <w:t>Liczba godzin</w:t>
                  </w:r>
                </w:p>
                <w:p w:rsidR="00670DC3" w:rsidRPr="00DB2FFA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lang w:val="pl-PL"/>
                    </w:rPr>
                  </w:pPr>
                  <w:r w:rsidRPr="00DB2FFA">
                    <w:rPr>
                      <w:rFonts w:ascii="Times New Roman" w:eastAsia="Times New Roman" w:hAnsi="Times New Roman" w:cs="Times New Roman"/>
                      <w:color w:val="000000"/>
                      <w:lang w:val="pl-PL"/>
                    </w:rPr>
                    <w:t xml:space="preserve"> kontaktowych / pracy studenta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1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Wykład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10/10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2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Ćwiczenia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3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Laboratorium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4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Projekt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5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Seminarium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6</w:t>
                  </w:r>
                </w:p>
              </w:tc>
              <w:tc>
                <w:tcPr>
                  <w:tcW w:w="4044" w:type="dxa"/>
                </w:tcPr>
                <w:p w:rsidR="00670DC3" w:rsidRDefault="001B21A2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Inne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 (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przygotowanie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 do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zajęć</w:t>
                  </w:r>
                  <w:proofErr w:type="spellEnd"/>
                  <w:r w:rsidR="00EC1BA6">
                    <w:rPr>
                      <w:rFonts w:ascii="Times New Roman" w:eastAsia="Times New Roman" w:hAnsi="Times New Roman" w:cs="Times New Roman"/>
                      <w:color w:val="000000"/>
                    </w:rPr>
                    <w:t>)</w:t>
                  </w:r>
                </w:p>
              </w:tc>
              <w:tc>
                <w:tcPr>
                  <w:tcW w:w="4045" w:type="dxa"/>
                </w:tcPr>
                <w:p w:rsidR="00670DC3" w:rsidRDefault="001B21A2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0 </w:t>
                  </w:r>
                  <w:r w:rsidR="00EC1BA6"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15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670DC3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Suma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godzin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1B21A2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10 / 25</w:t>
                  </w:r>
                </w:p>
              </w:tc>
            </w:tr>
          </w:tbl>
          <w:p w:rsidR="00670DC3" w:rsidRDefault="00670D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670DC3" w:rsidTr="00507D08">
        <w:tc>
          <w:tcPr>
            <w:tcW w:w="9505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24. Suma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wszystkich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odzi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</w:tr>
      <w:tr w:rsidR="00670DC3" w:rsidTr="00507D08">
        <w:tc>
          <w:tcPr>
            <w:tcW w:w="9505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25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Liczb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unktów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ECTS:</w:t>
            </w:r>
            <w:r w:rsidR="00DB2FFA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1</w:t>
            </w:r>
          </w:p>
        </w:tc>
      </w:tr>
      <w:tr w:rsidR="00670DC3" w:rsidRPr="00E7629E" w:rsidTr="00507D08">
        <w:tc>
          <w:tcPr>
            <w:tcW w:w="9505" w:type="dxa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 xml:space="preserve">26. Liczba punktów ECTS uzyskanych na zajęciach z bezpośrednim udziałem nauczyciela akademickiego: </w:t>
            </w:r>
            <w:r w:rsid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 xml:space="preserve"> 1</w:t>
            </w:r>
          </w:p>
        </w:tc>
      </w:tr>
      <w:tr w:rsidR="00670DC3" w:rsidRPr="00E7629E" w:rsidTr="00507D08">
        <w:tc>
          <w:tcPr>
            <w:tcW w:w="9505" w:type="dxa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>27. Liczba punktów ECTS uzyskanych na zajęciach o charakterze praktycznym (laboratoria, projekty):</w:t>
            </w:r>
          </w:p>
        </w:tc>
      </w:tr>
      <w:tr w:rsidR="00670DC3" w:rsidTr="00507D08">
        <w:tc>
          <w:tcPr>
            <w:tcW w:w="9505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26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Uwagi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:</w:t>
            </w:r>
          </w:p>
        </w:tc>
      </w:tr>
    </w:tbl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</w:p>
    <w:p w:rsidR="00670DC3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7" w:firstLine="709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ab/>
      </w:r>
      <w:proofErr w:type="spellStart"/>
      <w:r>
        <w:rPr>
          <w:rFonts w:ascii="Times New Roman" w:eastAsia="Times New Roman" w:hAnsi="Times New Roman" w:cs="Times New Roman"/>
          <w:color w:val="000000"/>
        </w:rPr>
        <w:t>Zatwierdzono</w:t>
      </w:r>
      <w:proofErr w:type="spellEnd"/>
      <w:r>
        <w:rPr>
          <w:rFonts w:ascii="Times New Roman" w:eastAsia="Times New Roman" w:hAnsi="Times New Roman" w:cs="Times New Roman"/>
          <w:color w:val="000000"/>
        </w:rPr>
        <w:t>:</w:t>
      </w: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7" w:firstLine="709"/>
        <w:rPr>
          <w:rFonts w:ascii="Times New Roman" w:eastAsia="Times New Roman" w:hAnsi="Times New Roman" w:cs="Times New Roman"/>
          <w:color w:val="000000"/>
        </w:rPr>
      </w:pP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7" w:firstLine="709"/>
        <w:rPr>
          <w:rFonts w:ascii="Times New Roman" w:eastAsia="Times New Roman" w:hAnsi="Times New Roman" w:cs="Times New Roman"/>
          <w:color w:val="000000"/>
        </w:rPr>
      </w:pPr>
    </w:p>
    <w:p w:rsidR="00670DC3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8" w:hanging="4248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ab/>
        <w:t>…………………………………………………</w:t>
      </w:r>
    </w:p>
    <w:p w:rsidR="00670DC3" w:rsidRPr="00DB2FFA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tabs>
          <w:tab w:val="left" w:pos="4320"/>
        </w:tabs>
        <w:ind w:left="4248" w:hanging="4248"/>
        <w:rPr>
          <w:rFonts w:ascii="Times New Roman" w:eastAsia="Times New Roman" w:hAnsi="Times New Roman" w:cs="Times New Roman"/>
          <w:color w:val="000000"/>
          <w:sz w:val="18"/>
          <w:szCs w:val="18"/>
          <w:lang w:val="pl-PL"/>
        </w:rPr>
      </w:pPr>
      <w:r w:rsidRPr="00DB2FFA">
        <w:rPr>
          <w:rFonts w:ascii="Times New Roman" w:eastAsia="Times New Roman" w:hAnsi="Times New Roman" w:cs="Times New Roman"/>
          <w:color w:val="000000"/>
          <w:lang w:val="pl-PL"/>
        </w:rPr>
        <w:tab/>
      </w:r>
      <w:r w:rsidRPr="00DB2FFA">
        <w:rPr>
          <w:rFonts w:ascii="Times New Roman" w:eastAsia="Times New Roman" w:hAnsi="Times New Roman" w:cs="Times New Roman"/>
          <w:color w:val="000000"/>
          <w:sz w:val="18"/>
          <w:szCs w:val="18"/>
          <w:lang w:val="pl-PL"/>
        </w:rPr>
        <w:t>(</w:t>
      </w:r>
      <w:r w:rsidRPr="00DB2FFA"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pl-PL"/>
        </w:rPr>
        <w:t xml:space="preserve">data i podpis </w:t>
      </w:r>
      <w:r w:rsidR="00E7629E"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pl-PL"/>
        </w:rPr>
        <w:t>kierownika studiów doktoranckich</w:t>
      </w:r>
      <w:r w:rsidRPr="00DB2FFA"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pl-PL"/>
        </w:rPr>
        <w:t>)</w:t>
      </w:r>
    </w:p>
    <w:p w:rsidR="00670DC3" w:rsidRPr="00DB2FFA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lang w:val="pl-PL"/>
        </w:rPr>
      </w:pPr>
    </w:p>
    <w:sectPr w:rsidR="00670DC3" w:rsidRPr="00DB2FFA" w:rsidSect="00670DC3">
      <w:pgSz w:w="11906" w:h="16838"/>
      <w:pgMar w:top="1417" w:right="141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B5075" w:rsidRDefault="008B5075" w:rsidP="00670DC3">
      <w:r>
        <w:separator/>
      </w:r>
    </w:p>
  </w:endnote>
  <w:endnote w:type="continuationSeparator" w:id="0">
    <w:p w:rsidR="008B5075" w:rsidRDefault="008B5075" w:rsidP="00670D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B5075" w:rsidRDefault="008B5075" w:rsidP="00670DC3">
      <w:r>
        <w:separator/>
      </w:r>
    </w:p>
  </w:footnote>
  <w:footnote w:type="continuationSeparator" w:id="0">
    <w:p w:rsidR="008B5075" w:rsidRDefault="008B5075" w:rsidP="00670DC3">
      <w:r>
        <w:continuationSeparator/>
      </w:r>
    </w:p>
  </w:footnote>
  <w:footnote w:id="1">
    <w:p w:rsidR="00670DC3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ind w:left="126" w:hanging="126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vertAlign w:val="superscript"/>
        </w:rPr>
        <w:footnoteRef/>
      </w:r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>należy</w:t>
      </w:r>
      <w:proofErr w:type="spellEnd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>wskazać</w:t>
      </w:r>
      <w:proofErr w:type="spellEnd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ok. 4 – 5</w:t>
      </w: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efektów</w:t>
      </w:r>
      <w:proofErr w:type="spellEnd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kształcenia</w:t>
      </w:r>
      <w:proofErr w:type="spellEnd"/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ECB75F4"/>
    <w:multiLevelType w:val="multilevel"/>
    <w:tmpl w:val="CA9C64A0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4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yNDM2MTGzNDU0MbNQ0lEKTi0uzszPAykwrgUAknNTlSwAAAA="/>
  </w:docVars>
  <w:rsids>
    <w:rsidRoot w:val="00670DC3"/>
    <w:rsid w:val="0005256D"/>
    <w:rsid w:val="00056B35"/>
    <w:rsid w:val="000D691B"/>
    <w:rsid w:val="001118A6"/>
    <w:rsid w:val="00124AB7"/>
    <w:rsid w:val="00137466"/>
    <w:rsid w:val="001B21A2"/>
    <w:rsid w:val="001B7EB1"/>
    <w:rsid w:val="001E252B"/>
    <w:rsid w:val="00242D12"/>
    <w:rsid w:val="00301689"/>
    <w:rsid w:val="00321206"/>
    <w:rsid w:val="00344297"/>
    <w:rsid w:val="003B4F7A"/>
    <w:rsid w:val="003F53BC"/>
    <w:rsid w:val="0046453E"/>
    <w:rsid w:val="0047728E"/>
    <w:rsid w:val="004808F0"/>
    <w:rsid w:val="0049749C"/>
    <w:rsid w:val="004B27F3"/>
    <w:rsid w:val="004C16C0"/>
    <w:rsid w:val="004C6443"/>
    <w:rsid w:val="004F7EE7"/>
    <w:rsid w:val="00507D08"/>
    <w:rsid w:val="00581028"/>
    <w:rsid w:val="005922E6"/>
    <w:rsid w:val="005E6440"/>
    <w:rsid w:val="006109BE"/>
    <w:rsid w:val="00633F6B"/>
    <w:rsid w:val="0066702B"/>
    <w:rsid w:val="00670DC3"/>
    <w:rsid w:val="00683E58"/>
    <w:rsid w:val="006D407A"/>
    <w:rsid w:val="00702F95"/>
    <w:rsid w:val="0072341B"/>
    <w:rsid w:val="00742BF2"/>
    <w:rsid w:val="0074303D"/>
    <w:rsid w:val="007A297F"/>
    <w:rsid w:val="008B5075"/>
    <w:rsid w:val="0093130C"/>
    <w:rsid w:val="00997358"/>
    <w:rsid w:val="009A4E32"/>
    <w:rsid w:val="00AC1905"/>
    <w:rsid w:val="00AE1A6F"/>
    <w:rsid w:val="00BD2C99"/>
    <w:rsid w:val="00BF1C26"/>
    <w:rsid w:val="00C226F1"/>
    <w:rsid w:val="00C56F32"/>
    <w:rsid w:val="00CE02E8"/>
    <w:rsid w:val="00D128E4"/>
    <w:rsid w:val="00D221BC"/>
    <w:rsid w:val="00D51539"/>
    <w:rsid w:val="00D718F1"/>
    <w:rsid w:val="00DB2FFA"/>
    <w:rsid w:val="00DB78E6"/>
    <w:rsid w:val="00E7629E"/>
    <w:rsid w:val="00E95C6A"/>
    <w:rsid w:val="00EA2CAE"/>
    <w:rsid w:val="00EC1BA6"/>
    <w:rsid w:val="00EE77C3"/>
    <w:rsid w:val="00F352CF"/>
    <w:rsid w:val="00FE207E"/>
    <w:rsid w:val="00FE7E67"/>
    <w:rsid w:val="00FF62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lang w:val="en-GB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1"/>
    <w:next w:val="Normalny1"/>
    <w:rsid w:val="00670DC3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1"/>
    <w:next w:val="Normalny1"/>
    <w:rsid w:val="00670DC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1"/>
    <w:next w:val="Normalny1"/>
    <w:rsid w:val="00670DC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1"/>
    <w:next w:val="Normalny1"/>
    <w:rsid w:val="00670DC3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1"/>
    <w:next w:val="Normalny1"/>
    <w:rsid w:val="00670DC3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1"/>
    <w:next w:val="Normalny1"/>
    <w:rsid w:val="00670DC3"/>
    <w:pPr>
      <w:keepNext/>
      <w:keepLines/>
      <w:spacing w:before="200" w:after="40"/>
      <w:outlineLvl w:val="5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ormalny1">
    <w:name w:val="Normalny1"/>
    <w:rsid w:val="00670DC3"/>
  </w:style>
  <w:style w:type="table" w:customStyle="1" w:styleId="TableNormal">
    <w:name w:val="Table Normal"/>
    <w:rsid w:val="00670DC3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1"/>
    <w:next w:val="Normalny1"/>
    <w:rsid w:val="00670DC3"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1"/>
    <w:next w:val="Normalny1"/>
    <w:rsid w:val="00670DC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1">
    <w:basedOn w:val="TableNormal"/>
    <w:rsid w:val="00670DC3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742BF2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42BF2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lang w:val="en-GB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1"/>
    <w:next w:val="Normalny1"/>
    <w:rsid w:val="00670DC3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1"/>
    <w:next w:val="Normalny1"/>
    <w:rsid w:val="00670DC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1"/>
    <w:next w:val="Normalny1"/>
    <w:rsid w:val="00670DC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1"/>
    <w:next w:val="Normalny1"/>
    <w:rsid w:val="00670DC3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1"/>
    <w:next w:val="Normalny1"/>
    <w:rsid w:val="00670DC3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1"/>
    <w:next w:val="Normalny1"/>
    <w:rsid w:val="00670DC3"/>
    <w:pPr>
      <w:keepNext/>
      <w:keepLines/>
      <w:spacing w:before="200" w:after="40"/>
      <w:outlineLvl w:val="5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ormalny1">
    <w:name w:val="Normalny1"/>
    <w:rsid w:val="00670DC3"/>
  </w:style>
  <w:style w:type="table" w:customStyle="1" w:styleId="TableNormal">
    <w:name w:val="Table Normal"/>
    <w:rsid w:val="00670DC3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1"/>
    <w:next w:val="Normalny1"/>
    <w:rsid w:val="00670DC3"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1"/>
    <w:next w:val="Normalny1"/>
    <w:rsid w:val="00670DC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1">
    <w:basedOn w:val="TableNormal"/>
    <w:rsid w:val="00670DC3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742BF2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42BF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1003</Words>
  <Characters>6018</Characters>
  <Application>Microsoft Office Word</Application>
  <DocSecurity>0</DocSecurity>
  <Lines>50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na Polańska</dc:creator>
  <cp:lastModifiedBy>Joanna Polańska</cp:lastModifiedBy>
  <cp:revision>4</cp:revision>
  <dcterms:created xsi:type="dcterms:W3CDTF">2018-05-25T16:42:00Z</dcterms:created>
  <dcterms:modified xsi:type="dcterms:W3CDTF">2018-06-20T22:38:00Z</dcterms:modified>
</cp:coreProperties>
</file>